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18D54D" w14:textId="6C2CC4C6" w:rsidR="001D5699" w:rsidRPr="00825A25" w:rsidRDefault="001D5699" w:rsidP="00825A25">
      <w:pPr>
        <w:jc w:val="center"/>
        <w:rPr>
          <w:rFonts w:ascii="Garamond" w:hAnsi="Garamond"/>
          <w:b/>
          <w:bCs/>
          <w:sz w:val="28"/>
          <w:szCs w:val="28"/>
        </w:rPr>
      </w:pPr>
      <w:r w:rsidRPr="00825A25">
        <w:rPr>
          <w:rFonts w:ascii="Garamond" w:hAnsi="Garamond"/>
          <w:b/>
          <w:bCs/>
          <w:sz w:val="28"/>
          <w:szCs w:val="28"/>
        </w:rPr>
        <w:t xml:space="preserve">Nikolaos (Nico) Giannoulis </w:t>
      </w:r>
    </w:p>
    <w:p w14:paraId="5F2D912E" w14:textId="77777777" w:rsidR="008C06E2" w:rsidRDefault="008C06E2" w:rsidP="00825A25">
      <w:pPr>
        <w:spacing w:after="0"/>
        <w:rPr>
          <w:rFonts w:ascii="Garamond" w:hAnsi="Garamond"/>
          <w:sz w:val="20"/>
          <w:szCs w:val="20"/>
        </w:rPr>
      </w:pPr>
    </w:p>
    <w:p w14:paraId="1E0C42D1" w14:textId="77777777" w:rsidR="00D8504B" w:rsidRDefault="00D8504B" w:rsidP="00825A25">
      <w:pPr>
        <w:spacing w:after="0"/>
        <w:rPr>
          <w:rFonts w:ascii="Garamond" w:hAnsi="Garamond"/>
          <w:sz w:val="20"/>
          <w:szCs w:val="20"/>
        </w:rPr>
      </w:pPr>
    </w:p>
    <w:p w14:paraId="27775CDE" w14:textId="6CE45DBB" w:rsidR="001D5699" w:rsidRPr="00825A25" w:rsidRDefault="001D5699" w:rsidP="00825A25">
      <w:pPr>
        <w:spacing w:after="0"/>
        <w:rPr>
          <w:rFonts w:ascii="Garamond" w:hAnsi="Garamond"/>
          <w:sz w:val="20"/>
          <w:szCs w:val="20"/>
        </w:rPr>
      </w:pPr>
      <w:r w:rsidRPr="00825A25">
        <w:rPr>
          <w:rFonts w:ascii="Garamond" w:hAnsi="Garamond"/>
          <w:sz w:val="20"/>
          <w:szCs w:val="20"/>
        </w:rPr>
        <w:t>Born in Thessaloniki, Greece, 1989</w:t>
      </w:r>
    </w:p>
    <w:p w14:paraId="6EB1A23E" w14:textId="05E55C2A" w:rsidR="008C06E2" w:rsidRPr="008C06E2" w:rsidRDefault="001D5699" w:rsidP="008C06E2">
      <w:pPr>
        <w:spacing w:after="0"/>
        <w:rPr>
          <w:rFonts w:ascii="Garamond" w:hAnsi="Garamond"/>
          <w:sz w:val="20"/>
          <w:szCs w:val="20"/>
        </w:rPr>
      </w:pPr>
      <w:r w:rsidRPr="00825A25">
        <w:rPr>
          <w:rFonts w:ascii="Garamond" w:hAnsi="Garamond"/>
          <w:sz w:val="20"/>
          <w:szCs w:val="20"/>
        </w:rPr>
        <w:t>Live</w:t>
      </w:r>
      <w:r w:rsidR="00825A25">
        <w:rPr>
          <w:rFonts w:ascii="Garamond" w:hAnsi="Garamond"/>
          <w:sz w:val="20"/>
          <w:szCs w:val="20"/>
        </w:rPr>
        <w:t>s</w:t>
      </w:r>
      <w:r w:rsidRPr="00825A25">
        <w:rPr>
          <w:rFonts w:ascii="Garamond" w:hAnsi="Garamond"/>
          <w:sz w:val="20"/>
          <w:szCs w:val="20"/>
        </w:rPr>
        <w:t xml:space="preserve"> and works in London, UK</w:t>
      </w:r>
    </w:p>
    <w:p w14:paraId="6B0DC017" w14:textId="5B78BB4B" w:rsidR="008C06E2" w:rsidRPr="008C06E2" w:rsidRDefault="008C06E2" w:rsidP="008C06E2">
      <w:pPr>
        <w:spacing w:after="0"/>
        <w:jc w:val="right"/>
        <w:rPr>
          <w:rFonts w:ascii="Garamond" w:hAnsi="Garamond"/>
          <w:sz w:val="20"/>
          <w:szCs w:val="20"/>
        </w:rPr>
      </w:pPr>
      <w:r w:rsidRPr="008C06E2">
        <w:rPr>
          <w:rFonts w:ascii="Garamond" w:hAnsi="Garamond"/>
          <w:sz w:val="20"/>
          <w:szCs w:val="20"/>
        </w:rPr>
        <w:t>Email: Nick_gian2004@yahoo.com</w:t>
      </w:r>
    </w:p>
    <w:p w14:paraId="2C549D94" w14:textId="44A83FEE" w:rsidR="0003754B" w:rsidRPr="008C06E2" w:rsidRDefault="008C06E2" w:rsidP="008C06E2">
      <w:pPr>
        <w:spacing w:after="0"/>
        <w:jc w:val="right"/>
        <w:rPr>
          <w:rFonts w:ascii="Garamond" w:hAnsi="Garamond"/>
          <w:sz w:val="20"/>
          <w:szCs w:val="20"/>
        </w:rPr>
      </w:pPr>
      <w:r w:rsidRPr="008C06E2">
        <w:rPr>
          <w:rFonts w:ascii="Garamond" w:hAnsi="Garamond"/>
          <w:sz w:val="20"/>
          <w:szCs w:val="20"/>
        </w:rPr>
        <w:t xml:space="preserve">Phone </w:t>
      </w:r>
      <w:r w:rsidR="0003754B" w:rsidRPr="008C06E2">
        <w:rPr>
          <w:rFonts w:ascii="Garamond" w:hAnsi="Garamond"/>
          <w:sz w:val="20"/>
          <w:szCs w:val="20"/>
        </w:rPr>
        <w:t>number</w:t>
      </w:r>
      <w:r w:rsidRPr="008C06E2">
        <w:rPr>
          <w:rFonts w:ascii="Garamond" w:hAnsi="Garamond"/>
          <w:sz w:val="20"/>
          <w:szCs w:val="20"/>
        </w:rPr>
        <w:t>: 07427639126</w:t>
      </w:r>
    </w:p>
    <w:p w14:paraId="5125ED0A" w14:textId="6DEFB04C" w:rsidR="008C06E2" w:rsidRPr="001E0882" w:rsidRDefault="008C06E2" w:rsidP="008C06E2">
      <w:pPr>
        <w:spacing w:after="0"/>
        <w:jc w:val="right"/>
        <w:rPr>
          <w:rFonts w:ascii="Garamond" w:hAnsi="Garamond"/>
          <w:sz w:val="20"/>
          <w:szCs w:val="20"/>
        </w:rPr>
      </w:pPr>
      <w:r w:rsidRPr="001E0882">
        <w:rPr>
          <w:rFonts w:ascii="Garamond" w:hAnsi="Garamond"/>
          <w:sz w:val="20"/>
          <w:szCs w:val="20"/>
        </w:rPr>
        <w:t>Web: NGArt.co.uk</w:t>
      </w:r>
    </w:p>
    <w:p w14:paraId="398F12D8" w14:textId="60738705" w:rsidR="008B74D8" w:rsidRDefault="008C06E2" w:rsidP="00457745">
      <w:pPr>
        <w:spacing w:after="0"/>
        <w:jc w:val="right"/>
        <w:rPr>
          <w:rFonts w:ascii="Garamond" w:hAnsi="Garamond"/>
          <w:sz w:val="20"/>
          <w:szCs w:val="20"/>
        </w:rPr>
      </w:pPr>
      <w:r w:rsidRPr="008C06E2">
        <w:rPr>
          <w:rFonts w:ascii="Garamond" w:hAnsi="Garamond"/>
          <w:sz w:val="20"/>
          <w:szCs w:val="20"/>
        </w:rPr>
        <w:t xml:space="preserve">Instagram: </w:t>
      </w:r>
      <w:proofErr w:type="spellStart"/>
      <w:r w:rsidRPr="008C06E2">
        <w:rPr>
          <w:rFonts w:ascii="Garamond" w:hAnsi="Garamond"/>
          <w:sz w:val="20"/>
          <w:szCs w:val="20"/>
        </w:rPr>
        <w:t>ArtbyNGArt</w:t>
      </w:r>
      <w:proofErr w:type="spellEnd"/>
      <w:r w:rsidRPr="008C06E2">
        <w:rPr>
          <w:rFonts w:ascii="Garamond" w:hAnsi="Garamond"/>
          <w:sz w:val="20"/>
          <w:szCs w:val="20"/>
        </w:rPr>
        <w:t xml:space="preserve"> / </w:t>
      </w:r>
      <w:proofErr w:type="spellStart"/>
      <w:r w:rsidRPr="008C06E2">
        <w:rPr>
          <w:rFonts w:ascii="Garamond" w:hAnsi="Garamond"/>
          <w:sz w:val="20"/>
          <w:szCs w:val="20"/>
        </w:rPr>
        <w:t>Nicoinfiguration</w:t>
      </w:r>
      <w:proofErr w:type="spellEnd"/>
    </w:p>
    <w:p w14:paraId="2977F04B" w14:textId="77777777" w:rsidR="00457745" w:rsidRPr="008B74D8" w:rsidRDefault="00457745" w:rsidP="00457745">
      <w:pPr>
        <w:spacing w:after="0"/>
        <w:jc w:val="right"/>
        <w:rPr>
          <w:rFonts w:ascii="Garamond" w:hAnsi="Garamond"/>
          <w:sz w:val="20"/>
          <w:szCs w:val="20"/>
        </w:rPr>
      </w:pPr>
    </w:p>
    <w:p w14:paraId="1399B421" w14:textId="2ACB42C8" w:rsidR="00AF6F34" w:rsidRPr="002C2CF1" w:rsidRDefault="001D5699" w:rsidP="00AC6B70">
      <w:pPr>
        <w:spacing w:line="480" w:lineRule="auto"/>
        <w:rPr>
          <w:rFonts w:ascii="Garamond" w:hAnsi="Garamond"/>
          <w:b/>
          <w:bCs/>
          <w:sz w:val="24"/>
          <w:szCs w:val="24"/>
        </w:rPr>
      </w:pPr>
      <w:r w:rsidRPr="002C2CF1">
        <w:rPr>
          <w:rFonts w:ascii="Garamond" w:hAnsi="Garamond"/>
          <w:b/>
          <w:bCs/>
          <w:sz w:val="24"/>
          <w:szCs w:val="24"/>
        </w:rPr>
        <w:t>Education</w:t>
      </w:r>
      <w:r w:rsidR="00382916" w:rsidRPr="002C2CF1">
        <w:rPr>
          <w:rFonts w:ascii="Garamond" w:hAnsi="Garamond"/>
          <w:b/>
          <w:bCs/>
          <w:sz w:val="24"/>
          <w:szCs w:val="24"/>
        </w:rPr>
        <w:t>/Training</w:t>
      </w:r>
    </w:p>
    <w:p w14:paraId="00296399" w14:textId="3752571A" w:rsidR="001D5699" w:rsidRPr="001D5699" w:rsidRDefault="00D8504B">
      <w:pPr>
        <w:rPr>
          <w:rFonts w:ascii="Garamond" w:hAnsi="Garamond"/>
        </w:rPr>
      </w:pPr>
      <w:r w:rsidRPr="00D8504B">
        <w:rPr>
          <w:rFonts w:ascii="Garamond" w:hAnsi="Garamond"/>
          <w:b/>
          <w:bCs/>
        </w:rPr>
        <w:t>2022-2025</w:t>
      </w:r>
      <w:r>
        <w:rPr>
          <w:rFonts w:ascii="Garamond" w:hAnsi="Garamond"/>
        </w:rPr>
        <w:tab/>
      </w:r>
      <w:r w:rsidR="001D5699" w:rsidRPr="001971D5">
        <w:rPr>
          <w:rFonts w:ascii="Garamond" w:hAnsi="Garamond"/>
          <w:b/>
          <w:bCs/>
        </w:rPr>
        <w:t>BA H</w:t>
      </w:r>
      <w:r w:rsidRPr="001971D5">
        <w:rPr>
          <w:rFonts w:ascii="Garamond" w:hAnsi="Garamond"/>
          <w:b/>
          <w:bCs/>
        </w:rPr>
        <w:t>o</w:t>
      </w:r>
      <w:r w:rsidR="001D5699" w:rsidRPr="001971D5">
        <w:rPr>
          <w:rFonts w:ascii="Garamond" w:hAnsi="Garamond"/>
          <w:b/>
          <w:bCs/>
        </w:rPr>
        <w:t>nors Fine Art</w:t>
      </w:r>
      <w:r w:rsidRPr="001971D5">
        <w:rPr>
          <w:rFonts w:ascii="Garamond" w:hAnsi="Garamond"/>
          <w:b/>
          <w:bCs/>
        </w:rPr>
        <w:t>: Painting</w:t>
      </w:r>
      <w:r w:rsidR="001D5699" w:rsidRPr="001D5699">
        <w:rPr>
          <w:rFonts w:ascii="Garamond" w:hAnsi="Garamond"/>
        </w:rPr>
        <w:t>, University of the Arts London (UAL)</w:t>
      </w:r>
      <w:r w:rsidR="0040094A">
        <w:rPr>
          <w:rFonts w:ascii="Garamond" w:hAnsi="Garamond"/>
        </w:rPr>
        <w:t>, London, UK</w:t>
      </w:r>
    </w:p>
    <w:p w14:paraId="4E22D61C" w14:textId="26EB98D1" w:rsidR="001D5699" w:rsidRDefault="00D8504B">
      <w:pPr>
        <w:rPr>
          <w:rFonts w:ascii="Garamond" w:hAnsi="Garamond"/>
          <w:lang w:val="it-IT"/>
        </w:rPr>
      </w:pPr>
      <w:r w:rsidRPr="00D8504B">
        <w:rPr>
          <w:rFonts w:ascii="Garamond" w:hAnsi="Garamond"/>
          <w:b/>
          <w:bCs/>
          <w:lang w:val="it-IT"/>
        </w:rPr>
        <w:t>2024</w:t>
      </w:r>
      <w:r>
        <w:rPr>
          <w:rFonts w:ascii="Garamond" w:hAnsi="Garamond"/>
          <w:b/>
          <w:bCs/>
          <w:lang w:val="it-IT"/>
        </w:rPr>
        <w:tab/>
      </w:r>
      <w:r>
        <w:rPr>
          <w:rFonts w:ascii="Garamond" w:hAnsi="Garamond"/>
          <w:lang w:val="it-IT"/>
        </w:rPr>
        <w:tab/>
      </w:r>
      <w:r w:rsidR="001D5699" w:rsidRPr="001971D5">
        <w:rPr>
          <w:rFonts w:ascii="Garamond" w:hAnsi="Garamond"/>
          <w:b/>
          <w:bCs/>
          <w:lang w:val="it-IT"/>
        </w:rPr>
        <w:t>International Exchange</w:t>
      </w:r>
      <w:r w:rsidR="001D5699" w:rsidRPr="001D5699">
        <w:rPr>
          <w:rFonts w:ascii="Garamond" w:hAnsi="Garamond"/>
          <w:lang w:val="it-IT"/>
        </w:rPr>
        <w:t xml:space="preserve">, Accademia di Belle Arti Bologna, </w:t>
      </w:r>
      <w:r w:rsidR="0040094A">
        <w:rPr>
          <w:rFonts w:ascii="Garamond" w:hAnsi="Garamond"/>
          <w:lang w:val="it-IT"/>
        </w:rPr>
        <w:t>Bologna, Italy</w:t>
      </w:r>
    </w:p>
    <w:p w14:paraId="6E959DB3" w14:textId="57AA4F80" w:rsidR="008E6BA1" w:rsidRDefault="00D8504B">
      <w:pPr>
        <w:rPr>
          <w:rFonts w:ascii="Garamond" w:hAnsi="Garamond"/>
        </w:rPr>
      </w:pPr>
      <w:r w:rsidRPr="002E6FB7">
        <w:rPr>
          <w:rFonts w:ascii="Garamond" w:hAnsi="Garamond"/>
          <w:b/>
          <w:bCs/>
        </w:rPr>
        <w:t>2019</w:t>
      </w:r>
      <w:r w:rsidRPr="00D8504B">
        <w:rPr>
          <w:rFonts w:ascii="Garamond" w:hAnsi="Garamond"/>
        </w:rPr>
        <w:tab/>
      </w:r>
      <w:r w:rsidRPr="00D8504B">
        <w:rPr>
          <w:rFonts w:ascii="Garamond" w:hAnsi="Garamond"/>
        </w:rPr>
        <w:tab/>
      </w:r>
      <w:r w:rsidRPr="001971D5">
        <w:rPr>
          <w:rFonts w:ascii="Garamond" w:hAnsi="Garamond"/>
          <w:b/>
          <w:bCs/>
        </w:rPr>
        <w:t>Foundation</w:t>
      </w:r>
      <w:r w:rsidRPr="001971D5">
        <w:rPr>
          <w:rFonts w:ascii="Garamond" w:hAnsi="Garamond"/>
        </w:rPr>
        <w:t>,</w:t>
      </w:r>
      <w:r w:rsidRPr="00D8504B">
        <w:rPr>
          <w:rFonts w:ascii="Garamond" w:hAnsi="Garamond"/>
        </w:rPr>
        <w:t xml:space="preserve"> London F</w:t>
      </w:r>
      <w:r>
        <w:rPr>
          <w:rFonts w:ascii="Garamond" w:hAnsi="Garamond"/>
        </w:rPr>
        <w:t>ine Art Studios</w:t>
      </w:r>
      <w:r w:rsidR="0040094A">
        <w:rPr>
          <w:rFonts w:ascii="Garamond" w:hAnsi="Garamond"/>
        </w:rPr>
        <w:t>, London, UK</w:t>
      </w:r>
    </w:p>
    <w:p w14:paraId="3995E32A" w14:textId="77777777" w:rsidR="00457745" w:rsidRPr="00D8504B" w:rsidRDefault="00457745">
      <w:pPr>
        <w:rPr>
          <w:rFonts w:ascii="Garamond" w:hAnsi="Garamond"/>
        </w:rPr>
      </w:pPr>
    </w:p>
    <w:p w14:paraId="4E53F7AB" w14:textId="0745AFD7" w:rsidR="00825007" w:rsidRPr="002C2CF1" w:rsidRDefault="00382916" w:rsidP="00AC6B70">
      <w:pPr>
        <w:spacing w:line="480" w:lineRule="auto"/>
        <w:rPr>
          <w:rFonts w:ascii="Garamond" w:hAnsi="Garamond"/>
          <w:b/>
          <w:bCs/>
          <w:sz w:val="24"/>
          <w:szCs w:val="24"/>
        </w:rPr>
      </w:pPr>
      <w:r w:rsidRPr="002C2CF1">
        <w:rPr>
          <w:rFonts w:ascii="Garamond" w:hAnsi="Garamond"/>
          <w:b/>
          <w:bCs/>
          <w:sz w:val="24"/>
          <w:szCs w:val="24"/>
        </w:rPr>
        <w:t>Selected Exhibitions</w:t>
      </w:r>
    </w:p>
    <w:p w14:paraId="151013DF" w14:textId="2CF84CB4" w:rsidR="00195B48" w:rsidRDefault="00195B48" w:rsidP="00825007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2025</w:t>
      </w:r>
      <w:r>
        <w:rPr>
          <w:rFonts w:ascii="Garamond" w:hAnsi="Garamond"/>
          <w:b/>
          <w:bCs/>
        </w:rPr>
        <w:tab/>
        <w:t>Annual Open</w:t>
      </w:r>
      <w:r>
        <w:rPr>
          <w:rFonts w:ascii="Garamond" w:hAnsi="Garamond"/>
        </w:rPr>
        <w:t xml:space="preserve">, </w:t>
      </w:r>
      <w:r w:rsidRPr="008C06E2">
        <w:rPr>
          <w:rFonts w:ascii="Garamond" w:hAnsi="Garamond"/>
          <w:i/>
          <w:iCs/>
        </w:rPr>
        <w:t>Group Exhibition</w:t>
      </w:r>
      <w:r w:rsidRPr="00642B08">
        <w:rPr>
          <w:rFonts w:ascii="Garamond" w:hAnsi="Garamond"/>
        </w:rPr>
        <w:t>, Southwark Park Galleries, London</w:t>
      </w:r>
    </w:p>
    <w:p w14:paraId="7E13494E" w14:textId="4CA364BD" w:rsidR="002C73FD" w:rsidRDefault="002C73FD" w:rsidP="00825007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ab/>
      </w:r>
      <w:proofErr w:type="spellStart"/>
      <w:r>
        <w:rPr>
          <w:rFonts w:ascii="Garamond" w:hAnsi="Garamond"/>
          <w:b/>
          <w:bCs/>
        </w:rPr>
        <w:t>Domatio</w:t>
      </w:r>
      <w:proofErr w:type="spellEnd"/>
      <w:r>
        <w:rPr>
          <w:rFonts w:ascii="Garamond" w:hAnsi="Garamond"/>
          <w:b/>
          <w:bCs/>
        </w:rPr>
        <w:t xml:space="preserve"> Show</w:t>
      </w:r>
      <w:r>
        <w:rPr>
          <w:rFonts w:ascii="Garamond" w:hAnsi="Garamond"/>
        </w:rPr>
        <w:t xml:space="preserve">, </w:t>
      </w:r>
      <w:r w:rsidRPr="008C06E2">
        <w:rPr>
          <w:rFonts w:ascii="Garamond" w:hAnsi="Garamond"/>
          <w:i/>
          <w:iCs/>
        </w:rPr>
        <w:t>Group Exhibition</w:t>
      </w:r>
      <w:r w:rsidRPr="00642B08">
        <w:rPr>
          <w:rFonts w:ascii="Garamond" w:hAnsi="Garamond"/>
        </w:rPr>
        <w:t xml:space="preserve">, </w:t>
      </w:r>
      <w:r>
        <w:rPr>
          <w:rFonts w:ascii="Garamond" w:hAnsi="Garamond"/>
        </w:rPr>
        <w:t>Athens</w:t>
      </w:r>
      <w:r w:rsidRPr="00642B08">
        <w:rPr>
          <w:rFonts w:ascii="Garamond" w:hAnsi="Garamond"/>
        </w:rPr>
        <w:t xml:space="preserve">, </w:t>
      </w:r>
      <w:r>
        <w:rPr>
          <w:rFonts w:ascii="Garamond" w:hAnsi="Garamond"/>
        </w:rPr>
        <w:t>Greece</w:t>
      </w:r>
    </w:p>
    <w:p w14:paraId="36E09682" w14:textId="335C8E36" w:rsidR="00825007" w:rsidRDefault="00825007" w:rsidP="002C73FD">
      <w:pPr>
        <w:spacing w:before="240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ab/>
      </w:r>
      <w:proofErr w:type="spellStart"/>
      <w:r w:rsidR="00586CE6">
        <w:rPr>
          <w:rFonts w:ascii="Garamond" w:hAnsi="Garamond"/>
          <w:b/>
          <w:bCs/>
        </w:rPr>
        <w:t>Atheras</w:t>
      </w:r>
      <w:proofErr w:type="spellEnd"/>
      <w:r w:rsidR="00586CE6">
        <w:rPr>
          <w:rFonts w:ascii="Garamond" w:hAnsi="Garamond"/>
          <w:b/>
          <w:bCs/>
        </w:rPr>
        <w:t xml:space="preserve"> Project</w:t>
      </w:r>
      <w:r>
        <w:rPr>
          <w:rFonts w:ascii="Garamond" w:hAnsi="Garamond"/>
        </w:rPr>
        <w:t xml:space="preserve">, </w:t>
      </w:r>
      <w:r w:rsidR="00586CE6" w:rsidRPr="008C06E2">
        <w:rPr>
          <w:rFonts w:ascii="Garamond" w:hAnsi="Garamond"/>
          <w:i/>
          <w:iCs/>
        </w:rPr>
        <w:t>Group Exhibition</w:t>
      </w:r>
      <w:r w:rsidR="00586CE6" w:rsidRPr="00642B08">
        <w:rPr>
          <w:rFonts w:ascii="Garamond" w:hAnsi="Garamond"/>
        </w:rPr>
        <w:t xml:space="preserve">, </w:t>
      </w:r>
      <w:r w:rsidR="00586CE6">
        <w:rPr>
          <w:rFonts w:ascii="Garamond" w:hAnsi="Garamond"/>
        </w:rPr>
        <w:t>Ikaria</w:t>
      </w:r>
      <w:r w:rsidR="00586CE6" w:rsidRPr="00642B08">
        <w:rPr>
          <w:rFonts w:ascii="Garamond" w:hAnsi="Garamond"/>
        </w:rPr>
        <w:t xml:space="preserve">, </w:t>
      </w:r>
      <w:r w:rsidR="00586CE6">
        <w:rPr>
          <w:rFonts w:ascii="Garamond" w:hAnsi="Garamond"/>
        </w:rPr>
        <w:t>Greece</w:t>
      </w:r>
    </w:p>
    <w:p w14:paraId="4127F356" w14:textId="00C88882" w:rsidR="00586CE6" w:rsidRDefault="00642B08" w:rsidP="00586CE6">
      <w:pPr>
        <w:spacing w:before="240"/>
        <w:rPr>
          <w:rFonts w:ascii="Garamond" w:hAnsi="Garamond"/>
        </w:rPr>
      </w:pPr>
      <w:r>
        <w:rPr>
          <w:rFonts w:ascii="Garamond" w:hAnsi="Garamond"/>
          <w:b/>
          <w:bCs/>
        </w:rPr>
        <w:tab/>
      </w:r>
      <w:r w:rsidRPr="00642B08">
        <w:rPr>
          <w:rFonts w:ascii="Garamond" w:hAnsi="Garamond"/>
          <w:b/>
          <w:bCs/>
        </w:rPr>
        <w:t>Anchor Lines</w:t>
      </w:r>
      <w:r>
        <w:rPr>
          <w:rFonts w:ascii="Garamond" w:hAnsi="Garamond"/>
        </w:rPr>
        <w:t xml:space="preserve">, </w:t>
      </w:r>
      <w:r w:rsidRPr="008C06E2">
        <w:rPr>
          <w:rFonts w:ascii="Garamond" w:hAnsi="Garamond"/>
          <w:i/>
          <w:iCs/>
        </w:rPr>
        <w:t>Group Exhibition</w:t>
      </w:r>
      <w:r w:rsidRPr="00642B08">
        <w:rPr>
          <w:rFonts w:ascii="Garamond" w:hAnsi="Garamond"/>
        </w:rPr>
        <w:t>, UAL Chelsea, London</w:t>
      </w:r>
    </w:p>
    <w:p w14:paraId="44F7E0A0" w14:textId="48E00E37" w:rsidR="001D5699" w:rsidRPr="001D5699" w:rsidRDefault="00586CE6" w:rsidP="00586CE6">
      <w:pPr>
        <w:spacing w:before="240"/>
        <w:rPr>
          <w:rFonts w:ascii="Garamond" w:hAnsi="Garamond"/>
        </w:rPr>
      </w:pPr>
      <w:r>
        <w:rPr>
          <w:rFonts w:ascii="Garamond" w:hAnsi="Garamond"/>
          <w:b/>
          <w:bCs/>
        </w:rPr>
        <w:tab/>
        <w:t>Camberwell Graduate Show</w:t>
      </w:r>
      <w:r>
        <w:rPr>
          <w:rFonts w:ascii="Garamond" w:hAnsi="Garamond"/>
        </w:rPr>
        <w:t xml:space="preserve">, </w:t>
      </w:r>
      <w:r w:rsidRPr="008C06E2">
        <w:rPr>
          <w:rFonts w:ascii="Garamond" w:hAnsi="Garamond"/>
          <w:i/>
          <w:iCs/>
        </w:rPr>
        <w:t>Group Exhibition</w:t>
      </w:r>
      <w:r w:rsidRPr="00642B08">
        <w:rPr>
          <w:rFonts w:ascii="Garamond" w:hAnsi="Garamond"/>
        </w:rPr>
        <w:t xml:space="preserve">, UAL </w:t>
      </w:r>
      <w:r>
        <w:rPr>
          <w:rFonts w:ascii="Garamond" w:hAnsi="Garamond"/>
        </w:rPr>
        <w:t>Camberwell</w:t>
      </w:r>
      <w:r w:rsidRPr="00642B08">
        <w:rPr>
          <w:rFonts w:ascii="Garamond" w:hAnsi="Garamond"/>
        </w:rPr>
        <w:t>, London</w:t>
      </w:r>
      <w:r w:rsidR="00642B08" w:rsidRPr="00642B08">
        <w:rPr>
          <w:rFonts w:ascii="Garamond" w:hAnsi="Garamond"/>
        </w:rPr>
        <w:br/>
      </w:r>
      <w:r w:rsidR="00642B08" w:rsidRPr="00642B08">
        <w:rPr>
          <w:rFonts w:ascii="Garamond" w:hAnsi="Garamond"/>
        </w:rPr>
        <w:br/>
      </w:r>
      <w:bookmarkStart w:id="0" w:name="_Hlk212038531"/>
      <w:r w:rsidR="00642B08">
        <w:rPr>
          <w:rFonts w:ascii="Garamond" w:hAnsi="Garamond"/>
          <w:b/>
          <w:bCs/>
        </w:rPr>
        <w:tab/>
      </w:r>
      <w:r w:rsidR="00642B08" w:rsidRPr="00642B08">
        <w:rPr>
          <w:rFonts w:ascii="Garamond" w:hAnsi="Garamond"/>
          <w:b/>
          <w:bCs/>
        </w:rPr>
        <w:t>Ex-Posed</w:t>
      </w:r>
      <w:r w:rsidR="00642B08">
        <w:rPr>
          <w:rFonts w:ascii="Garamond" w:hAnsi="Garamond"/>
        </w:rPr>
        <w:t xml:space="preserve">, </w:t>
      </w:r>
      <w:r w:rsidR="00642B08" w:rsidRPr="008C06E2">
        <w:rPr>
          <w:rFonts w:ascii="Garamond" w:hAnsi="Garamond"/>
          <w:i/>
          <w:iCs/>
        </w:rPr>
        <w:t>Open studios</w:t>
      </w:r>
      <w:r w:rsidR="00642B08" w:rsidRPr="00642B08">
        <w:rPr>
          <w:rFonts w:ascii="Garamond" w:hAnsi="Garamond"/>
        </w:rPr>
        <w:t>, Wimbledon Studios, London</w:t>
      </w:r>
      <w:bookmarkEnd w:id="0"/>
      <w:r w:rsidR="00642B08" w:rsidRPr="00642B08">
        <w:rPr>
          <w:rFonts w:ascii="Garamond" w:hAnsi="Garamond"/>
        </w:rPr>
        <w:br/>
      </w:r>
      <w:r w:rsidR="00642B08" w:rsidRPr="00642B08">
        <w:rPr>
          <w:rFonts w:ascii="Garamond" w:hAnsi="Garamond"/>
        </w:rPr>
        <w:br/>
      </w:r>
      <w:r w:rsidR="00642B08">
        <w:rPr>
          <w:rFonts w:ascii="Garamond" w:hAnsi="Garamond"/>
          <w:b/>
          <w:bCs/>
        </w:rPr>
        <w:tab/>
      </w:r>
      <w:r w:rsidR="00642B08" w:rsidRPr="00642B08">
        <w:rPr>
          <w:rFonts w:ascii="Garamond" w:hAnsi="Garamond"/>
          <w:b/>
          <w:bCs/>
        </w:rPr>
        <w:t>Anchor Lines</w:t>
      </w:r>
      <w:r w:rsidR="00642B08">
        <w:rPr>
          <w:rFonts w:ascii="Garamond" w:hAnsi="Garamond"/>
        </w:rPr>
        <w:t>,</w:t>
      </w:r>
      <w:r w:rsidR="00642B08" w:rsidRPr="00642B08">
        <w:rPr>
          <w:rFonts w:ascii="Garamond" w:hAnsi="Garamond"/>
        </w:rPr>
        <w:t xml:space="preserve"> </w:t>
      </w:r>
      <w:r w:rsidR="00642B08" w:rsidRPr="008C06E2">
        <w:rPr>
          <w:rFonts w:ascii="Garamond" w:hAnsi="Garamond"/>
          <w:i/>
          <w:iCs/>
        </w:rPr>
        <w:t>Group Exhibition</w:t>
      </w:r>
      <w:r w:rsidR="00642B08" w:rsidRPr="00642B08">
        <w:rPr>
          <w:rFonts w:ascii="Garamond" w:hAnsi="Garamond"/>
        </w:rPr>
        <w:t>, UAL Library Chelsea, London</w:t>
      </w:r>
      <w:r w:rsidR="00642B08" w:rsidRPr="00642B08">
        <w:rPr>
          <w:rFonts w:ascii="Garamond" w:hAnsi="Garamond"/>
        </w:rPr>
        <w:br/>
      </w:r>
      <w:r w:rsidR="00642B08" w:rsidRPr="00642B08">
        <w:rPr>
          <w:rFonts w:ascii="Garamond" w:hAnsi="Garamond"/>
        </w:rPr>
        <w:br/>
      </w:r>
      <w:r w:rsidR="00642B08">
        <w:rPr>
          <w:rFonts w:ascii="Garamond" w:hAnsi="Garamond"/>
          <w:b/>
          <w:bCs/>
        </w:rPr>
        <w:tab/>
      </w:r>
      <w:r w:rsidR="00642B08" w:rsidRPr="00642B08">
        <w:rPr>
          <w:rFonts w:ascii="Garamond" w:hAnsi="Garamond"/>
          <w:b/>
          <w:bCs/>
        </w:rPr>
        <w:t>Unveiling</w:t>
      </w:r>
      <w:r w:rsidR="00642B08">
        <w:rPr>
          <w:rFonts w:ascii="Garamond" w:hAnsi="Garamond"/>
        </w:rPr>
        <w:t xml:space="preserve">, </w:t>
      </w:r>
      <w:r w:rsidR="00642B08" w:rsidRPr="008C06E2">
        <w:rPr>
          <w:rFonts w:ascii="Garamond" w:hAnsi="Garamond"/>
          <w:i/>
          <w:iCs/>
        </w:rPr>
        <w:t>Group Exhibition</w:t>
      </w:r>
      <w:r w:rsidR="00642B08" w:rsidRPr="00642B08">
        <w:rPr>
          <w:rFonts w:ascii="Garamond" w:hAnsi="Garamond"/>
        </w:rPr>
        <w:t>, UAL SU Space High Holborn, London</w:t>
      </w:r>
      <w:r w:rsidR="00642B08" w:rsidRPr="00642B08">
        <w:rPr>
          <w:rFonts w:ascii="Garamond" w:hAnsi="Garamond"/>
        </w:rPr>
        <w:br/>
      </w:r>
      <w:r w:rsidR="00642B08" w:rsidRPr="00642B08">
        <w:rPr>
          <w:rFonts w:ascii="Garamond" w:hAnsi="Garamond"/>
        </w:rPr>
        <w:br/>
      </w:r>
      <w:r w:rsidR="00642B08">
        <w:rPr>
          <w:rFonts w:ascii="Garamond" w:hAnsi="Garamond"/>
          <w:b/>
          <w:bCs/>
        </w:rPr>
        <w:tab/>
      </w:r>
      <w:r w:rsidR="00642B08" w:rsidRPr="00642B08">
        <w:rPr>
          <w:rFonts w:ascii="Garamond" w:hAnsi="Garamond"/>
          <w:b/>
          <w:bCs/>
        </w:rPr>
        <w:t>What Now</w:t>
      </w:r>
      <w:r w:rsidR="00642B08">
        <w:rPr>
          <w:rFonts w:ascii="Garamond" w:hAnsi="Garamond"/>
        </w:rPr>
        <w:t xml:space="preserve">, </w:t>
      </w:r>
      <w:r w:rsidR="00642B08" w:rsidRPr="008C06E2">
        <w:rPr>
          <w:rFonts w:ascii="Garamond" w:hAnsi="Garamond"/>
          <w:i/>
          <w:iCs/>
        </w:rPr>
        <w:t>Group Exhibition</w:t>
      </w:r>
      <w:r w:rsidR="00642B08" w:rsidRPr="00642B08">
        <w:rPr>
          <w:rFonts w:ascii="Garamond" w:hAnsi="Garamond"/>
        </w:rPr>
        <w:t>, Southwark Park Galleries, London</w:t>
      </w:r>
      <w:r w:rsidR="00642B08" w:rsidRPr="00642B08">
        <w:rPr>
          <w:rFonts w:ascii="Garamond" w:hAnsi="Garamond"/>
        </w:rPr>
        <w:br/>
      </w:r>
      <w:r w:rsidR="00642B08" w:rsidRPr="00642B08">
        <w:rPr>
          <w:rFonts w:ascii="Garamond" w:hAnsi="Garamond"/>
        </w:rPr>
        <w:br/>
      </w:r>
      <w:r w:rsidR="00642B08">
        <w:rPr>
          <w:rFonts w:ascii="Garamond" w:hAnsi="Garamond"/>
          <w:b/>
          <w:bCs/>
        </w:rPr>
        <w:t>2024</w:t>
      </w:r>
      <w:r w:rsidR="00642B08">
        <w:rPr>
          <w:rFonts w:ascii="Garamond" w:hAnsi="Garamond"/>
          <w:b/>
          <w:bCs/>
        </w:rPr>
        <w:tab/>
      </w:r>
      <w:r w:rsidR="00642B08" w:rsidRPr="00642B08">
        <w:rPr>
          <w:rFonts w:ascii="Garamond" w:hAnsi="Garamond"/>
          <w:b/>
          <w:bCs/>
        </w:rPr>
        <w:t>Open Tour</w:t>
      </w:r>
      <w:r w:rsidR="00642B08">
        <w:rPr>
          <w:rFonts w:ascii="Garamond" w:hAnsi="Garamond"/>
        </w:rPr>
        <w:t>,</w:t>
      </w:r>
      <w:r w:rsidR="008C06E2" w:rsidRPr="008C06E2">
        <w:rPr>
          <w:rFonts w:ascii="Garamond" w:hAnsi="Garamond"/>
          <w:i/>
          <w:iCs/>
        </w:rPr>
        <w:t xml:space="preserve"> </w:t>
      </w:r>
      <w:r w:rsidR="008C06E2" w:rsidRPr="00642B08">
        <w:rPr>
          <w:rFonts w:ascii="Garamond" w:hAnsi="Garamond"/>
          <w:i/>
          <w:iCs/>
        </w:rPr>
        <w:t xml:space="preserve">Group Exhibition, </w:t>
      </w:r>
      <w:r w:rsidR="00642B08" w:rsidRPr="00642B08">
        <w:rPr>
          <w:rFonts w:ascii="Garamond" w:hAnsi="Garamond"/>
        </w:rPr>
        <w:t xml:space="preserve"> Accademia di Belle Arti, Bologna</w:t>
      </w:r>
      <w:r w:rsidR="00642B08" w:rsidRPr="00642B08">
        <w:rPr>
          <w:rFonts w:ascii="Garamond" w:hAnsi="Garamond"/>
        </w:rPr>
        <w:br/>
      </w:r>
      <w:r w:rsidR="00642B08" w:rsidRPr="00642B08">
        <w:rPr>
          <w:rFonts w:ascii="Garamond" w:hAnsi="Garamond"/>
        </w:rPr>
        <w:br/>
      </w:r>
      <w:r w:rsidR="00642B08">
        <w:rPr>
          <w:rFonts w:ascii="Garamond" w:hAnsi="Garamond"/>
          <w:b/>
          <w:bCs/>
        </w:rPr>
        <w:tab/>
      </w:r>
      <w:r w:rsidR="00642B08" w:rsidRPr="00642B08">
        <w:rPr>
          <w:rFonts w:ascii="Garamond" w:hAnsi="Garamond"/>
          <w:b/>
          <w:bCs/>
        </w:rPr>
        <w:t xml:space="preserve">La trave 'e Nel' </w:t>
      </w:r>
      <w:proofErr w:type="spellStart"/>
      <w:r w:rsidR="00642B08" w:rsidRPr="00642B08">
        <w:rPr>
          <w:rFonts w:ascii="Garamond" w:hAnsi="Garamond"/>
          <w:b/>
          <w:bCs/>
        </w:rPr>
        <w:t>Occhio</w:t>
      </w:r>
      <w:proofErr w:type="spellEnd"/>
      <w:r w:rsidR="00642B08" w:rsidRPr="00642B08">
        <w:rPr>
          <w:rFonts w:ascii="Garamond" w:hAnsi="Garamond"/>
          <w:b/>
          <w:bCs/>
        </w:rPr>
        <w:t xml:space="preserve"> di Chi Guarda</w:t>
      </w:r>
      <w:r w:rsidR="00642B08">
        <w:rPr>
          <w:rFonts w:ascii="Garamond" w:hAnsi="Garamond"/>
        </w:rPr>
        <w:t xml:space="preserve">, </w:t>
      </w:r>
      <w:r w:rsidR="00642B08" w:rsidRPr="008C06E2">
        <w:rPr>
          <w:rFonts w:ascii="Garamond" w:hAnsi="Garamond"/>
          <w:i/>
          <w:iCs/>
        </w:rPr>
        <w:t>Open studios</w:t>
      </w:r>
      <w:r w:rsidR="00642B08" w:rsidRPr="00642B08">
        <w:rPr>
          <w:rFonts w:ascii="Garamond" w:hAnsi="Garamond"/>
        </w:rPr>
        <w:t>, Wimbledon Studios, London</w:t>
      </w:r>
      <w:r w:rsidR="00642B08" w:rsidRPr="00642B08">
        <w:rPr>
          <w:rFonts w:ascii="Garamond" w:hAnsi="Garamond"/>
        </w:rPr>
        <w:br/>
      </w:r>
      <w:r w:rsidR="00642B08" w:rsidRPr="00642B08">
        <w:rPr>
          <w:rFonts w:ascii="Garamond" w:hAnsi="Garamond"/>
        </w:rPr>
        <w:br/>
      </w:r>
      <w:r w:rsidR="00642B08">
        <w:rPr>
          <w:rFonts w:ascii="Garamond" w:hAnsi="Garamond"/>
          <w:b/>
          <w:bCs/>
        </w:rPr>
        <w:tab/>
      </w:r>
      <w:r w:rsidR="00642B08" w:rsidRPr="00642B08">
        <w:rPr>
          <w:rFonts w:ascii="Garamond" w:hAnsi="Garamond"/>
          <w:b/>
          <w:bCs/>
        </w:rPr>
        <w:t>Memory Palace</w:t>
      </w:r>
      <w:r w:rsidR="00642B08">
        <w:rPr>
          <w:rFonts w:ascii="Garamond" w:hAnsi="Garamond"/>
        </w:rPr>
        <w:t xml:space="preserve">, </w:t>
      </w:r>
      <w:r w:rsidR="00642B08" w:rsidRPr="00642B08">
        <w:rPr>
          <w:rFonts w:ascii="Garamond" w:hAnsi="Garamond"/>
          <w:i/>
          <w:iCs/>
        </w:rPr>
        <w:t xml:space="preserve">Group Exhibition, </w:t>
      </w:r>
      <w:r w:rsidR="00642B08" w:rsidRPr="00AF6F34">
        <w:rPr>
          <w:rFonts w:ascii="Garamond" w:hAnsi="Garamond"/>
        </w:rPr>
        <w:t>Cookhouse Gallery, London</w:t>
      </w:r>
      <w:r w:rsidR="00642B08" w:rsidRPr="00642B08">
        <w:rPr>
          <w:rFonts w:ascii="Garamond" w:hAnsi="Garamond"/>
        </w:rPr>
        <w:br/>
      </w:r>
      <w:r w:rsidR="00642B08" w:rsidRPr="00642B08">
        <w:rPr>
          <w:rFonts w:ascii="Garamond" w:hAnsi="Garamond"/>
        </w:rPr>
        <w:br/>
      </w:r>
      <w:r w:rsidR="00642B08">
        <w:rPr>
          <w:rFonts w:ascii="Garamond" w:hAnsi="Garamond"/>
          <w:b/>
          <w:bCs/>
        </w:rPr>
        <w:t>2023</w:t>
      </w:r>
      <w:r w:rsidR="00642B08">
        <w:rPr>
          <w:rFonts w:ascii="Garamond" w:hAnsi="Garamond"/>
          <w:b/>
          <w:bCs/>
        </w:rPr>
        <w:tab/>
      </w:r>
      <w:proofErr w:type="spellStart"/>
      <w:r w:rsidR="00642B08" w:rsidRPr="00642B08">
        <w:rPr>
          <w:rFonts w:ascii="Garamond" w:hAnsi="Garamond"/>
          <w:b/>
          <w:bCs/>
        </w:rPr>
        <w:t>Funhead</w:t>
      </w:r>
      <w:proofErr w:type="spellEnd"/>
      <w:r w:rsidR="00642B08">
        <w:rPr>
          <w:rFonts w:ascii="Garamond" w:hAnsi="Garamond"/>
        </w:rPr>
        <w:t xml:space="preserve">, </w:t>
      </w:r>
      <w:r w:rsidR="00642B08" w:rsidRPr="00642B08">
        <w:rPr>
          <w:rFonts w:ascii="Garamond" w:hAnsi="Garamond"/>
          <w:i/>
          <w:iCs/>
        </w:rPr>
        <w:t xml:space="preserve">Group Exhibition, </w:t>
      </w:r>
      <w:r w:rsidR="00642B08" w:rsidRPr="00AF6F34">
        <w:rPr>
          <w:rFonts w:ascii="Garamond" w:hAnsi="Garamond"/>
        </w:rPr>
        <w:t>UAL London</w:t>
      </w:r>
      <w:r w:rsidR="00642B08" w:rsidRPr="00642B08">
        <w:rPr>
          <w:rFonts w:ascii="Garamond" w:hAnsi="Garamond"/>
        </w:rPr>
        <w:br/>
      </w:r>
      <w:r w:rsidR="00642B08" w:rsidRPr="00642B08">
        <w:rPr>
          <w:rFonts w:ascii="Garamond" w:hAnsi="Garamond"/>
        </w:rPr>
        <w:br/>
      </w:r>
      <w:r w:rsidR="00642B08">
        <w:rPr>
          <w:rFonts w:ascii="Garamond" w:hAnsi="Garamond"/>
          <w:b/>
          <w:bCs/>
        </w:rPr>
        <w:tab/>
      </w:r>
      <w:r w:rsidR="00642B08" w:rsidRPr="00642B08">
        <w:rPr>
          <w:rFonts w:ascii="Garamond" w:hAnsi="Garamond"/>
          <w:b/>
          <w:bCs/>
        </w:rPr>
        <w:t>Hermes: Greek Gods and Queerness</w:t>
      </w:r>
      <w:r w:rsidR="00642B08">
        <w:rPr>
          <w:rFonts w:ascii="Garamond" w:hAnsi="Garamond"/>
        </w:rPr>
        <w:t xml:space="preserve">, </w:t>
      </w:r>
      <w:r w:rsidR="00642B08" w:rsidRPr="00642B08">
        <w:rPr>
          <w:rFonts w:ascii="Garamond" w:hAnsi="Garamond"/>
          <w:i/>
          <w:iCs/>
        </w:rPr>
        <w:t xml:space="preserve">Solo Exhibition, </w:t>
      </w:r>
      <w:r w:rsidR="00642B08" w:rsidRPr="00AF6F34">
        <w:rPr>
          <w:rFonts w:ascii="Garamond" w:hAnsi="Garamond"/>
        </w:rPr>
        <w:t>Babel Art House, London</w:t>
      </w:r>
      <w:r w:rsidR="00642B08" w:rsidRPr="00AF6F34">
        <w:rPr>
          <w:rFonts w:ascii="Garamond" w:hAnsi="Garamond"/>
        </w:rPr>
        <w:br/>
      </w:r>
      <w:r w:rsidR="00642B08" w:rsidRPr="00642B08">
        <w:rPr>
          <w:rFonts w:ascii="Garamond" w:hAnsi="Garamond"/>
        </w:rPr>
        <w:br/>
      </w:r>
      <w:r w:rsidR="00642B08">
        <w:rPr>
          <w:rFonts w:ascii="Garamond" w:hAnsi="Garamond"/>
          <w:b/>
          <w:bCs/>
        </w:rPr>
        <w:tab/>
      </w:r>
      <w:r w:rsidR="00642B08" w:rsidRPr="00642B08">
        <w:rPr>
          <w:rFonts w:ascii="Garamond" w:hAnsi="Garamond"/>
          <w:b/>
          <w:bCs/>
        </w:rPr>
        <w:t>Before Now, After Then</w:t>
      </w:r>
      <w:r w:rsidR="00642B08">
        <w:rPr>
          <w:rFonts w:ascii="Garamond" w:hAnsi="Garamond"/>
        </w:rPr>
        <w:t xml:space="preserve">, </w:t>
      </w:r>
      <w:r w:rsidR="00642B08" w:rsidRPr="00642B08">
        <w:rPr>
          <w:rFonts w:ascii="Garamond" w:hAnsi="Garamond"/>
          <w:i/>
          <w:iCs/>
        </w:rPr>
        <w:t xml:space="preserve">Group Exhibition, </w:t>
      </w:r>
      <w:r w:rsidR="00642B08" w:rsidRPr="00AF6F34">
        <w:rPr>
          <w:rFonts w:ascii="Garamond" w:hAnsi="Garamond"/>
        </w:rPr>
        <w:t>Barge House, London</w:t>
      </w:r>
      <w:r w:rsidR="00642B08" w:rsidRPr="00AF6F34">
        <w:rPr>
          <w:rFonts w:ascii="Garamond" w:hAnsi="Garamond"/>
        </w:rPr>
        <w:br/>
      </w:r>
      <w:r w:rsidR="00642B08" w:rsidRPr="00AF6F34">
        <w:rPr>
          <w:rFonts w:ascii="Garamond" w:hAnsi="Garamond"/>
        </w:rPr>
        <w:br/>
      </w:r>
      <w:r w:rsidR="00642B08">
        <w:rPr>
          <w:rFonts w:ascii="Garamond" w:hAnsi="Garamond"/>
          <w:b/>
          <w:bCs/>
        </w:rPr>
        <w:t>2022</w:t>
      </w:r>
      <w:r w:rsidR="00642B08">
        <w:rPr>
          <w:rFonts w:ascii="Garamond" w:hAnsi="Garamond"/>
          <w:b/>
          <w:bCs/>
        </w:rPr>
        <w:tab/>
      </w:r>
      <w:r w:rsidR="00642B08" w:rsidRPr="00642B08">
        <w:rPr>
          <w:rFonts w:ascii="Garamond" w:hAnsi="Garamond"/>
          <w:b/>
          <w:bCs/>
        </w:rPr>
        <w:t>Unheard Voices</w:t>
      </w:r>
      <w:r w:rsidR="00642B08">
        <w:rPr>
          <w:rFonts w:ascii="Garamond" w:hAnsi="Garamond"/>
        </w:rPr>
        <w:t xml:space="preserve">, </w:t>
      </w:r>
      <w:r w:rsidR="00642B08" w:rsidRPr="00642B08">
        <w:rPr>
          <w:rFonts w:ascii="Garamond" w:hAnsi="Garamond"/>
          <w:i/>
          <w:iCs/>
        </w:rPr>
        <w:t xml:space="preserve">Group Exhibition, </w:t>
      </w:r>
      <w:r w:rsidR="00642B08" w:rsidRPr="00AF6F34">
        <w:rPr>
          <w:rFonts w:ascii="Garamond" w:hAnsi="Garamond"/>
        </w:rPr>
        <w:t>Spiral Galleries, London</w:t>
      </w:r>
      <w:r w:rsidR="00642B08" w:rsidRPr="00642B08">
        <w:rPr>
          <w:rFonts w:ascii="Garamond" w:hAnsi="Garamond"/>
        </w:rPr>
        <w:br/>
      </w:r>
      <w:r w:rsidR="00642B08" w:rsidRPr="00642B08">
        <w:rPr>
          <w:rFonts w:ascii="Garamond" w:hAnsi="Garamond"/>
        </w:rPr>
        <w:br/>
      </w:r>
      <w:r w:rsidR="00642B08">
        <w:rPr>
          <w:rFonts w:ascii="Garamond" w:hAnsi="Garamond"/>
          <w:b/>
          <w:bCs/>
        </w:rPr>
        <w:tab/>
      </w:r>
      <w:r w:rsidR="00642B08" w:rsidRPr="00642B08">
        <w:rPr>
          <w:rFonts w:ascii="Garamond" w:hAnsi="Garamond"/>
          <w:b/>
          <w:bCs/>
        </w:rPr>
        <w:t>Stones Throw</w:t>
      </w:r>
      <w:r w:rsidR="00642B08">
        <w:rPr>
          <w:rFonts w:ascii="Garamond" w:hAnsi="Garamond"/>
        </w:rPr>
        <w:t xml:space="preserve">, </w:t>
      </w:r>
      <w:r w:rsidR="00642B08" w:rsidRPr="00642B08">
        <w:rPr>
          <w:rFonts w:ascii="Garamond" w:hAnsi="Garamond"/>
          <w:i/>
          <w:iCs/>
        </w:rPr>
        <w:t xml:space="preserve">Group Exhibition, </w:t>
      </w:r>
      <w:r w:rsidR="00642B08" w:rsidRPr="00AF6F34">
        <w:rPr>
          <w:rFonts w:ascii="Garamond" w:hAnsi="Garamond"/>
        </w:rPr>
        <w:t>Holy Art, London</w:t>
      </w:r>
      <w:r w:rsidR="00642B08" w:rsidRPr="00AF6F34">
        <w:rPr>
          <w:rFonts w:ascii="Garamond" w:hAnsi="Garamond"/>
        </w:rPr>
        <w:br/>
      </w:r>
    </w:p>
    <w:p w14:paraId="72CAC52B" w14:textId="0ADCB70A" w:rsidR="00AF6F34" w:rsidRPr="002C2CF1" w:rsidRDefault="001D5699" w:rsidP="00AC6B70">
      <w:pPr>
        <w:spacing w:line="480" w:lineRule="auto"/>
        <w:rPr>
          <w:rFonts w:ascii="Garamond" w:hAnsi="Garamond"/>
          <w:b/>
          <w:bCs/>
          <w:sz w:val="24"/>
          <w:szCs w:val="24"/>
        </w:rPr>
      </w:pPr>
      <w:r w:rsidRPr="002C2CF1">
        <w:rPr>
          <w:rFonts w:ascii="Garamond" w:hAnsi="Garamond"/>
          <w:b/>
          <w:bCs/>
          <w:sz w:val="24"/>
          <w:szCs w:val="24"/>
        </w:rPr>
        <w:lastRenderedPageBreak/>
        <w:t>Publications</w:t>
      </w:r>
    </w:p>
    <w:p w14:paraId="761B134C" w14:textId="2A444BFC" w:rsidR="001D0295" w:rsidRDefault="001D0295" w:rsidP="0003754B">
      <w:pPr>
        <w:rPr>
          <w:rFonts w:ascii="Garamond" w:hAnsi="Garamond"/>
        </w:rPr>
      </w:pPr>
      <w:r>
        <w:rPr>
          <w:rFonts w:ascii="Garamond" w:hAnsi="Garamond"/>
          <w:b/>
          <w:bCs/>
        </w:rPr>
        <w:t>Where the Skin Opens</w:t>
      </w:r>
      <w:r>
        <w:rPr>
          <w:rFonts w:ascii="Garamond" w:hAnsi="Garamond"/>
        </w:rPr>
        <w:t>,</w:t>
      </w:r>
      <w:r w:rsidRPr="00E374DC">
        <w:rPr>
          <w:rFonts w:ascii="Garamond" w:hAnsi="Garamond"/>
        </w:rPr>
        <w:t xml:space="preserve"> Nico Giannoulis, </w:t>
      </w:r>
      <w:r w:rsidRPr="002E6FB7">
        <w:rPr>
          <w:rFonts w:ascii="Garamond" w:hAnsi="Garamond"/>
        </w:rPr>
        <w:t xml:space="preserve">London: </w:t>
      </w:r>
      <w:r>
        <w:rPr>
          <w:rFonts w:ascii="Garamond" w:hAnsi="Garamond"/>
          <w:i/>
          <w:iCs/>
        </w:rPr>
        <w:t>Self-published</w:t>
      </w:r>
      <w:r w:rsidRPr="002E6FB7">
        <w:rPr>
          <w:rFonts w:ascii="Garamond" w:hAnsi="Garamond"/>
        </w:rPr>
        <w:t>, 2025</w:t>
      </w:r>
    </w:p>
    <w:p w14:paraId="6F18F756" w14:textId="398EFC96" w:rsidR="001D0295" w:rsidRPr="001D0295" w:rsidRDefault="001D0295" w:rsidP="001D0295">
      <w:pPr>
        <w:rPr>
          <w:rFonts w:ascii="Garamond" w:hAnsi="Garamond"/>
        </w:rPr>
      </w:pPr>
      <w:r>
        <w:rPr>
          <w:rFonts w:ascii="Garamond" w:hAnsi="Garamond"/>
          <w:b/>
          <w:bCs/>
        </w:rPr>
        <w:t>Unabashed</w:t>
      </w:r>
      <w:r>
        <w:rPr>
          <w:rFonts w:ascii="Garamond" w:hAnsi="Garamond"/>
        </w:rPr>
        <w:t>,</w:t>
      </w:r>
      <w:r w:rsidRPr="00E374DC">
        <w:rPr>
          <w:rFonts w:ascii="Garamond" w:hAnsi="Garamond"/>
        </w:rPr>
        <w:t xml:space="preserve"> Nico Giannoulis, </w:t>
      </w:r>
      <w:r w:rsidRPr="002E6FB7">
        <w:rPr>
          <w:rFonts w:ascii="Garamond" w:hAnsi="Garamond"/>
        </w:rPr>
        <w:t xml:space="preserve">London: </w:t>
      </w:r>
      <w:r>
        <w:rPr>
          <w:rFonts w:ascii="Garamond" w:hAnsi="Garamond"/>
          <w:i/>
          <w:iCs/>
        </w:rPr>
        <w:t>Self-published</w:t>
      </w:r>
      <w:r w:rsidRPr="002E6FB7">
        <w:rPr>
          <w:rFonts w:ascii="Garamond" w:hAnsi="Garamond"/>
        </w:rPr>
        <w:t>, 2025</w:t>
      </w:r>
    </w:p>
    <w:p w14:paraId="7B958173" w14:textId="60C9F657" w:rsidR="0003754B" w:rsidRPr="002E6FB7" w:rsidRDefault="0003754B" w:rsidP="0003754B">
      <w:pPr>
        <w:rPr>
          <w:rFonts w:ascii="Garamond" w:hAnsi="Garamond"/>
        </w:rPr>
      </w:pPr>
      <w:r w:rsidRPr="001971D5">
        <w:rPr>
          <w:rFonts w:ascii="Garamond" w:hAnsi="Garamond"/>
          <w:b/>
          <w:bCs/>
        </w:rPr>
        <w:t xml:space="preserve">Force </w:t>
      </w:r>
      <w:r w:rsidR="00100454" w:rsidRPr="001971D5">
        <w:rPr>
          <w:rFonts w:ascii="Garamond" w:hAnsi="Garamond"/>
          <w:b/>
          <w:bCs/>
        </w:rPr>
        <w:t>Majeure</w:t>
      </w:r>
      <w:r w:rsidR="001971D5">
        <w:rPr>
          <w:rFonts w:ascii="Garamond" w:hAnsi="Garamond"/>
        </w:rPr>
        <w:t>,</w:t>
      </w:r>
      <w:r w:rsidRPr="00E374DC">
        <w:rPr>
          <w:rFonts w:ascii="Garamond" w:hAnsi="Garamond"/>
        </w:rPr>
        <w:t xml:space="preserve"> Nico Giannoulis, et al, </w:t>
      </w:r>
      <w:r w:rsidRPr="002E6FB7">
        <w:rPr>
          <w:rFonts w:ascii="Garamond" w:hAnsi="Garamond"/>
        </w:rPr>
        <w:t xml:space="preserve">London: </w:t>
      </w:r>
      <w:r w:rsidRPr="001E0882">
        <w:rPr>
          <w:rFonts w:ascii="Garamond" w:hAnsi="Garamond"/>
          <w:i/>
          <w:iCs/>
        </w:rPr>
        <w:t>UAL Writers Collective</w:t>
      </w:r>
      <w:r w:rsidRPr="002E6FB7">
        <w:rPr>
          <w:rFonts w:ascii="Garamond" w:hAnsi="Garamond"/>
        </w:rPr>
        <w:t>, 2025</w:t>
      </w:r>
    </w:p>
    <w:p w14:paraId="3D093D1E" w14:textId="7363E1AA" w:rsidR="00642B08" w:rsidRPr="002E6FB7" w:rsidRDefault="00642B08">
      <w:pPr>
        <w:rPr>
          <w:rFonts w:ascii="Garamond" w:hAnsi="Garamond"/>
        </w:rPr>
      </w:pPr>
      <w:r w:rsidRPr="001971D5">
        <w:rPr>
          <w:rFonts w:ascii="Garamond" w:hAnsi="Garamond"/>
          <w:b/>
          <w:bCs/>
        </w:rPr>
        <w:t xml:space="preserve">Force </w:t>
      </w:r>
      <w:r w:rsidR="00100454" w:rsidRPr="001971D5">
        <w:rPr>
          <w:rFonts w:ascii="Garamond" w:hAnsi="Garamond"/>
          <w:b/>
          <w:bCs/>
        </w:rPr>
        <w:t>Majeure</w:t>
      </w:r>
      <w:r w:rsidR="001971D5">
        <w:rPr>
          <w:rFonts w:ascii="Garamond" w:hAnsi="Garamond"/>
        </w:rPr>
        <w:t xml:space="preserve">, </w:t>
      </w:r>
      <w:r w:rsidR="0003754B" w:rsidRPr="002E6FB7">
        <w:rPr>
          <w:rFonts w:ascii="Garamond" w:hAnsi="Garamond"/>
        </w:rPr>
        <w:t xml:space="preserve">Nico Giannoulis, et al, </w:t>
      </w:r>
      <w:r w:rsidRPr="00E374DC">
        <w:rPr>
          <w:rFonts w:ascii="Garamond" w:hAnsi="Garamond"/>
        </w:rPr>
        <w:t>London</w:t>
      </w:r>
      <w:r w:rsidRPr="001E0882">
        <w:rPr>
          <w:rFonts w:ascii="Garamond" w:hAnsi="Garamond"/>
          <w:i/>
          <w:iCs/>
        </w:rPr>
        <w:t>: UAL Writers Collective</w:t>
      </w:r>
      <w:r w:rsidRPr="00E374DC">
        <w:rPr>
          <w:rFonts w:ascii="Garamond" w:hAnsi="Garamond"/>
        </w:rPr>
        <w:t>, 2023</w:t>
      </w:r>
    </w:p>
    <w:sectPr w:rsidR="00642B08" w:rsidRPr="002E6FB7" w:rsidSect="00457745">
      <w:pgSz w:w="11906" w:h="16838"/>
      <w:pgMar w:top="1134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K3NDEyNrO0MLAA0ko6SsGpxcWZ+XkgBZa1AFFiivwsAAAA"/>
  </w:docVars>
  <w:rsids>
    <w:rsidRoot w:val="00415048"/>
    <w:rsid w:val="000023E4"/>
    <w:rsid w:val="000047AD"/>
    <w:rsid w:val="0001230F"/>
    <w:rsid w:val="000210C8"/>
    <w:rsid w:val="000312D6"/>
    <w:rsid w:val="00033DFA"/>
    <w:rsid w:val="0003754B"/>
    <w:rsid w:val="00041C04"/>
    <w:rsid w:val="0004694E"/>
    <w:rsid w:val="00050F8F"/>
    <w:rsid w:val="00054A54"/>
    <w:rsid w:val="00090361"/>
    <w:rsid w:val="000A5D02"/>
    <w:rsid w:val="000A6C65"/>
    <w:rsid w:val="000A74C8"/>
    <w:rsid w:val="000B1B34"/>
    <w:rsid w:val="000B2EDD"/>
    <w:rsid w:val="000C687C"/>
    <w:rsid w:val="000E04FE"/>
    <w:rsid w:val="000F0915"/>
    <w:rsid w:val="000F1FAD"/>
    <w:rsid w:val="00100454"/>
    <w:rsid w:val="00104CFC"/>
    <w:rsid w:val="00104EAA"/>
    <w:rsid w:val="00120C42"/>
    <w:rsid w:val="00125C99"/>
    <w:rsid w:val="00131697"/>
    <w:rsid w:val="00131D6C"/>
    <w:rsid w:val="00134664"/>
    <w:rsid w:val="0013487E"/>
    <w:rsid w:val="00140A55"/>
    <w:rsid w:val="00166076"/>
    <w:rsid w:val="00180ED5"/>
    <w:rsid w:val="001810B8"/>
    <w:rsid w:val="00182F3C"/>
    <w:rsid w:val="0018566F"/>
    <w:rsid w:val="00195440"/>
    <w:rsid w:val="00195B48"/>
    <w:rsid w:val="0019624A"/>
    <w:rsid w:val="00196BAD"/>
    <w:rsid w:val="001971D5"/>
    <w:rsid w:val="001A1D1D"/>
    <w:rsid w:val="001A2871"/>
    <w:rsid w:val="001A30BC"/>
    <w:rsid w:val="001B287E"/>
    <w:rsid w:val="001B34AA"/>
    <w:rsid w:val="001D0295"/>
    <w:rsid w:val="001D0C0E"/>
    <w:rsid w:val="001D112A"/>
    <w:rsid w:val="001D5699"/>
    <w:rsid w:val="001E0882"/>
    <w:rsid w:val="001E6AF5"/>
    <w:rsid w:val="00202486"/>
    <w:rsid w:val="002055B4"/>
    <w:rsid w:val="00205BB2"/>
    <w:rsid w:val="00207792"/>
    <w:rsid w:val="00212A74"/>
    <w:rsid w:val="002274AE"/>
    <w:rsid w:val="002325B3"/>
    <w:rsid w:val="002408C9"/>
    <w:rsid w:val="00245BA3"/>
    <w:rsid w:val="0024716B"/>
    <w:rsid w:val="00265CB3"/>
    <w:rsid w:val="00271D8A"/>
    <w:rsid w:val="0027447E"/>
    <w:rsid w:val="002752C8"/>
    <w:rsid w:val="00283F59"/>
    <w:rsid w:val="00293B0A"/>
    <w:rsid w:val="002B465D"/>
    <w:rsid w:val="002B5705"/>
    <w:rsid w:val="002C2CF1"/>
    <w:rsid w:val="002C73FD"/>
    <w:rsid w:val="002D177F"/>
    <w:rsid w:val="002D3198"/>
    <w:rsid w:val="002D6AD1"/>
    <w:rsid w:val="002E0289"/>
    <w:rsid w:val="002E2211"/>
    <w:rsid w:val="002E6FB7"/>
    <w:rsid w:val="002F68F8"/>
    <w:rsid w:val="00302EC8"/>
    <w:rsid w:val="00303B24"/>
    <w:rsid w:val="00326F18"/>
    <w:rsid w:val="00333B7F"/>
    <w:rsid w:val="003511E6"/>
    <w:rsid w:val="00352E98"/>
    <w:rsid w:val="0035401E"/>
    <w:rsid w:val="00361108"/>
    <w:rsid w:val="00364A81"/>
    <w:rsid w:val="00371FE6"/>
    <w:rsid w:val="003779F7"/>
    <w:rsid w:val="0038259A"/>
    <w:rsid w:val="00382916"/>
    <w:rsid w:val="0038641F"/>
    <w:rsid w:val="00391C91"/>
    <w:rsid w:val="00394427"/>
    <w:rsid w:val="00396807"/>
    <w:rsid w:val="003A3D14"/>
    <w:rsid w:val="003B1D06"/>
    <w:rsid w:val="003C28F9"/>
    <w:rsid w:val="003C370D"/>
    <w:rsid w:val="003E2242"/>
    <w:rsid w:val="003F50E8"/>
    <w:rsid w:val="0040094A"/>
    <w:rsid w:val="00405123"/>
    <w:rsid w:val="004052D1"/>
    <w:rsid w:val="00410E8F"/>
    <w:rsid w:val="004120C5"/>
    <w:rsid w:val="00413A6A"/>
    <w:rsid w:val="00415048"/>
    <w:rsid w:val="004235A2"/>
    <w:rsid w:val="0042609C"/>
    <w:rsid w:val="00435D66"/>
    <w:rsid w:val="00442EB5"/>
    <w:rsid w:val="00451B17"/>
    <w:rsid w:val="0045203C"/>
    <w:rsid w:val="00454127"/>
    <w:rsid w:val="00457745"/>
    <w:rsid w:val="00465C7C"/>
    <w:rsid w:val="00474DA0"/>
    <w:rsid w:val="004770E2"/>
    <w:rsid w:val="00484C17"/>
    <w:rsid w:val="00485C67"/>
    <w:rsid w:val="00490AE4"/>
    <w:rsid w:val="004A62BF"/>
    <w:rsid w:val="004D42C8"/>
    <w:rsid w:val="004E7337"/>
    <w:rsid w:val="004E7DB8"/>
    <w:rsid w:val="004F1091"/>
    <w:rsid w:val="004F7448"/>
    <w:rsid w:val="00507242"/>
    <w:rsid w:val="00521E33"/>
    <w:rsid w:val="00522AA3"/>
    <w:rsid w:val="00522B38"/>
    <w:rsid w:val="00530FC0"/>
    <w:rsid w:val="005365E6"/>
    <w:rsid w:val="00547F8D"/>
    <w:rsid w:val="005670AA"/>
    <w:rsid w:val="005777D1"/>
    <w:rsid w:val="0057798A"/>
    <w:rsid w:val="00577DDF"/>
    <w:rsid w:val="005850C9"/>
    <w:rsid w:val="00586CE6"/>
    <w:rsid w:val="00597A2D"/>
    <w:rsid w:val="005A170F"/>
    <w:rsid w:val="005A3325"/>
    <w:rsid w:val="005B076B"/>
    <w:rsid w:val="005B44C7"/>
    <w:rsid w:val="005C0E93"/>
    <w:rsid w:val="005C3407"/>
    <w:rsid w:val="005C6ABD"/>
    <w:rsid w:val="005D43DA"/>
    <w:rsid w:val="005D5552"/>
    <w:rsid w:val="005E4B17"/>
    <w:rsid w:val="005E7CC9"/>
    <w:rsid w:val="00601D52"/>
    <w:rsid w:val="006064B5"/>
    <w:rsid w:val="006068FE"/>
    <w:rsid w:val="00617631"/>
    <w:rsid w:val="006257E7"/>
    <w:rsid w:val="00631C3D"/>
    <w:rsid w:val="0063607B"/>
    <w:rsid w:val="0063798B"/>
    <w:rsid w:val="0064291E"/>
    <w:rsid w:val="00642B08"/>
    <w:rsid w:val="00642BA4"/>
    <w:rsid w:val="0064477C"/>
    <w:rsid w:val="00644AD3"/>
    <w:rsid w:val="006532B9"/>
    <w:rsid w:val="00654362"/>
    <w:rsid w:val="00663E40"/>
    <w:rsid w:val="006711DA"/>
    <w:rsid w:val="0069636D"/>
    <w:rsid w:val="006B57AF"/>
    <w:rsid w:val="006B78D0"/>
    <w:rsid w:val="006B7B23"/>
    <w:rsid w:val="006C5BF8"/>
    <w:rsid w:val="006D0F66"/>
    <w:rsid w:val="006D143F"/>
    <w:rsid w:val="006E0858"/>
    <w:rsid w:val="006E08B8"/>
    <w:rsid w:val="006F0020"/>
    <w:rsid w:val="006F1E64"/>
    <w:rsid w:val="00700611"/>
    <w:rsid w:val="007035CD"/>
    <w:rsid w:val="00715277"/>
    <w:rsid w:val="00721AD2"/>
    <w:rsid w:val="007222E8"/>
    <w:rsid w:val="00722B33"/>
    <w:rsid w:val="00723828"/>
    <w:rsid w:val="00724657"/>
    <w:rsid w:val="00724E74"/>
    <w:rsid w:val="0072636A"/>
    <w:rsid w:val="00730DF7"/>
    <w:rsid w:val="0074011A"/>
    <w:rsid w:val="00745982"/>
    <w:rsid w:val="00754CA5"/>
    <w:rsid w:val="00766310"/>
    <w:rsid w:val="0077346D"/>
    <w:rsid w:val="00773D74"/>
    <w:rsid w:val="00776D25"/>
    <w:rsid w:val="0078526A"/>
    <w:rsid w:val="00790A7F"/>
    <w:rsid w:val="0079657B"/>
    <w:rsid w:val="007B302B"/>
    <w:rsid w:val="007B604B"/>
    <w:rsid w:val="007B6AC2"/>
    <w:rsid w:val="007C2C7F"/>
    <w:rsid w:val="007D028D"/>
    <w:rsid w:val="007D1601"/>
    <w:rsid w:val="007E3773"/>
    <w:rsid w:val="007E5D8E"/>
    <w:rsid w:val="00805955"/>
    <w:rsid w:val="00806D51"/>
    <w:rsid w:val="00807DD2"/>
    <w:rsid w:val="00811172"/>
    <w:rsid w:val="00814F83"/>
    <w:rsid w:val="008205D2"/>
    <w:rsid w:val="00822D42"/>
    <w:rsid w:val="00825007"/>
    <w:rsid w:val="00825A25"/>
    <w:rsid w:val="0083136C"/>
    <w:rsid w:val="008362B1"/>
    <w:rsid w:val="0083722A"/>
    <w:rsid w:val="00840FDA"/>
    <w:rsid w:val="008430C8"/>
    <w:rsid w:val="00845C8F"/>
    <w:rsid w:val="0084763D"/>
    <w:rsid w:val="00861AA2"/>
    <w:rsid w:val="008639A1"/>
    <w:rsid w:val="008678CB"/>
    <w:rsid w:val="00880EB3"/>
    <w:rsid w:val="008A0FBC"/>
    <w:rsid w:val="008A2CC3"/>
    <w:rsid w:val="008B0B35"/>
    <w:rsid w:val="008B4194"/>
    <w:rsid w:val="008B50E0"/>
    <w:rsid w:val="008B5BE7"/>
    <w:rsid w:val="008B6211"/>
    <w:rsid w:val="008B6BB5"/>
    <w:rsid w:val="008B74D8"/>
    <w:rsid w:val="008C06E2"/>
    <w:rsid w:val="008C2CEC"/>
    <w:rsid w:val="008C5378"/>
    <w:rsid w:val="008C7B5E"/>
    <w:rsid w:val="008D11A6"/>
    <w:rsid w:val="008D1AAB"/>
    <w:rsid w:val="008E21CC"/>
    <w:rsid w:val="008E476D"/>
    <w:rsid w:val="008E6BA1"/>
    <w:rsid w:val="008F33AD"/>
    <w:rsid w:val="008F74CF"/>
    <w:rsid w:val="0090525A"/>
    <w:rsid w:val="009055B6"/>
    <w:rsid w:val="00911FF7"/>
    <w:rsid w:val="009121F0"/>
    <w:rsid w:val="00934386"/>
    <w:rsid w:val="00935269"/>
    <w:rsid w:val="009433B5"/>
    <w:rsid w:val="00957B82"/>
    <w:rsid w:val="00965A28"/>
    <w:rsid w:val="00975136"/>
    <w:rsid w:val="0098133B"/>
    <w:rsid w:val="00984120"/>
    <w:rsid w:val="0098533F"/>
    <w:rsid w:val="00990C28"/>
    <w:rsid w:val="009A5398"/>
    <w:rsid w:val="009A7FA5"/>
    <w:rsid w:val="009B535A"/>
    <w:rsid w:val="009B685F"/>
    <w:rsid w:val="009B77DF"/>
    <w:rsid w:val="009D1646"/>
    <w:rsid w:val="009D3C20"/>
    <w:rsid w:val="009D5049"/>
    <w:rsid w:val="009D61AA"/>
    <w:rsid w:val="009E0FE1"/>
    <w:rsid w:val="009E7F6F"/>
    <w:rsid w:val="00A105D5"/>
    <w:rsid w:val="00A174C6"/>
    <w:rsid w:val="00A27EBD"/>
    <w:rsid w:val="00A33619"/>
    <w:rsid w:val="00A43D21"/>
    <w:rsid w:val="00A50B63"/>
    <w:rsid w:val="00A56B36"/>
    <w:rsid w:val="00A6038D"/>
    <w:rsid w:val="00A63BAA"/>
    <w:rsid w:val="00A63DC5"/>
    <w:rsid w:val="00A70A75"/>
    <w:rsid w:val="00A74D44"/>
    <w:rsid w:val="00A84948"/>
    <w:rsid w:val="00AA17A6"/>
    <w:rsid w:val="00AA4B97"/>
    <w:rsid w:val="00AA5E4A"/>
    <w:rsid w:val="00AC052A"/>
    <w:rsid w:val="00AC6B70"/>
    <w:rsid w:val="00AD1138"/>
    <w:rsid w:val="00AE338C"/>
    <w:rsid w:val="00AE4924"/>
    <w:rsid w:val="00AF6F34"/>
    <w:rsid w:val="00B00E1C"/>
    <w:rsid w:val="00B211ED"/>
    <w:rsid w:val="00B22E09"/>
    <w:rsid w:val="00B27448"/>
    <w:rsid w:val="00B3215E"/>
    <w:rsid w:val="00B41AB4"/>
    <w:rsid w:val="00B429E7"/>
    <w:rsid w:val="00B50AEC"/>
    <w:rsid w:val="00B52A6F"/>
    <w:rsid w:val="00B5763E"/>
    <w:rsid w:val="00B61DA7"/>
    <w:rsid w:val="00B6441D"/>
    <w:rsid w:val="00B710FE"/>
    <w:rsid w:val="00B74E4A"/>
    <w:rsid w:val="00B77FEC"/>
    <w:rsid w:val="00B81B0E"/>
    <w:rsid w:val="00B94F83"/>
    <w:rsid w:val="00BA14D2"/>
    <w:rsid w:val="00BA20CE"/>
    <w:rsid w:val="00BA553A"/>
    <w:rsid w:val="00BA6380"/>
    <w:rsid w:val="00BB5B18"/>
    <w:rsid w:val="00BC1145"/>
    <w:rsid w:val="00BD16CB"/>
    <w:rsid w:val="00BE1B5C"/>
    <w:rsid w:val="00C074DE"/>
    <w:rsid w:val="00C16B30"/>
    <w:rsid w:val="00C213AB"/>
    <w:rsid w:val="00C23479"/>
    <w:rsid w:val="00C23D5E"/>
    <w:rsid w:val="00C26D17"/>
    <w:rsid w:val="00C458A7"/>
    <w:rsid w:val="00C51FFA"/>
    <w:rsid w:val="00C605F2"/>
    <w:rsid w:val="00C61D9C"/>
    <w:rsid w:val="00C67B4E"/>
    <w:rsid w:val="00C7019D"/>
    <w:rsid w:val="00C803D2"/>
    <w:rsid w:val="00C812DA"/>
    <w:rsid w:val="00C87957"/>
    <w:rsid w:val="00C87B59"/>
    <w:rsid w:val="00C933C6"/>
    <w:rsid w:val="00C96EF5"/>
    <w:rsid w:val="00CA54CD"/>
    <w:rsid w:val="00CB02CF"/>
    <w:rsid w:val="00CB24AE"/>
    <w:rsid w:val="00CC490D"/>
    <w:rsid w:val="00CC7071"/>
    <w:rsid w:val="00CD22AC"/>
    <w:rsid w:val="00CE12B6"/>
    <w:rsid w:val="00CF4B35"/>
    <w:rsid w:val="00CF5433"/>
    <w:rsid w:val="00D0141B"/>
    <w:rsid w:val="00D12B31"/>
    <w:rsid w:val="00D168F8"/>
    <w:rsid w:val="00D16DDB"/>
    <w:rsid w:val="00D21D75"/>
    <w:rsid w:val="00D34115"/>
    <w:rsid w:val="00D34BB2"/>
    <w:rsid w:val="00D51317"/>
    <w:rsid w:val="00D650A9"/>
    <w:rsid w:val="00D6616E"/>
    <w:rsid w:val="00D66FD3"/>
    <w:rsid w:val="00D84E60"/>
    <w:rsid w:val="00D8504B"/>
    <w:rsid w:val="00D90764"/>
    <w:rsid w:val="00DA0435"/>
    <w:rsid w:val="00DA0D5E"/>
    <w:rsid w:val="00DA2683"/>
    <w:rsid w:val="00DB1D4E"/>
    <w:rsid w:val="00DB2CC6"/>
    <w:rsid w:val="00DB44BC"/>
    <w:rsid w:val="00DC6B81"/>
    <w:rsid w:val="00DD1D90"/>
    <w:rsid w:val="00DF1D20"/>
    <w:rsid w:val="00DF28B3"/>
    <w:rsid w:val="00E0406A"/>
    <w:rsid w:val="00E06680"/>
    <w:rsid w:val="00E100F2"/>
    <w:rsid w:val="00E1038F"/>
    <w:rsid w:val="00E12411"/>
    <w:rsid w:val="00E300A4"/>
    <w:rsid w:val="00E30629"/>
    <w:rsid w:val="00E3600B"/>
    <w:rsid w:val="00E372F2"/>
    <w:rsid w:val="00E374DC"/>
    <w:rsid w:val="00E41899"/>
    <w:rsid w:val="00E4228A"/>
    <w:rsid w:val="00E46589"/>
    <w:rsid w:val="00E47894"/>
    <w:rsid w:val="00E61F24"/>
    <w:rsid w:val="00E704E1"/>
    <w:rsid w:val="00E71219"/>
    <w:rsid w:val="00E71A27"/>
    <w:rsid w:val="00E75D55"/>
    <w:rsid w:val="00E760AD"/>
    <w:rsid w:val="00E838FC"/>
    <w:rsid w:val="00E8673F"/>
    <w:rsid w:val="00E90EA1"/>
    <w:rsid w:val="00E93EBC"/>
    <w:rsid w:val="00E96724"/>
    <w:rsid w:val="00E970DB"/>
    <w:rsid w:val="00EA5305"/>
    <w:rsid w:val="00EB2CFA"/>
    <w:rsid w:val="00EC1A32"/>
    <w:rsid w:val="00EC2CEF"/>
    <w:rsid w:val="00ED0682"/>
    <w:rsid w:val="00ED06A8"/>
    <w:rsid w:val="00ED3FCA"/>
    <w:rsid w:val="00EE4F4C"/>
    <w:rsid w:val="00EF4484"/>
    <w:rsid w:val="00EF6244"/>
    <w:rsid w:val="00EF6A06"/>
    <w:rsid w:val="00F0358C"/>
    <w:rsid w:val="00F05003"/>
    <w:rsid w:val="00F1097C"/>
    <w:rsid w:val="00F12EAC"/>
    <w:rsid w:val="00F24E74"/>
    <w:rsid w:val="00F27907"/>
    <w:rsid w:val="00F376D3"/>
    <w:rsid w:val="00F40B4D"/>
    <w:rsid w:val="00F4304F"/>
    <w:rsid w:val="00F4319A"/>
    <w:rsid w:val="00F44F1F"/>
    <w:rsid w:val="00F55D13"/>
    <w:rsid w:val="00F570AE"/>
    <w:rsid w:val="00F67490"/>
    <w:rsid w:val="00F8518C"/>
    <w:rsid w:val="00F93E50"/>
    <w:rsid w:val="00FA365A"/>
    <w:rsid w:val="00FA483F"/>
    <w:rsid w:val="00FA4AE6"/>
    <w:rsid w:val="00FA4D72"/>
    <w:rsid w:val="00FA6AEB"/>
    <w:rsid w:val="00FB6663"/>
    <w:rsid w:val="00FB66FD"/>
    <w:rsid w:val="00FC101A"/>
    <w:rsid w:val="00FC2672"/>
    <w:rsid w:val="00FC63F5"/>
    <w:rsid w:val="00FE4274"/>
    <w:rsid w:val="00FE720B"/>
    <w:rsid w:val="00FF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B2C63"/>
  <w15:chartTrackingRefBased/>
  <w15:docId w15:val="{187F72B3-1BCC-44F0-B177-D9FF30297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504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504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504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504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504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504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504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504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504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504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504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504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504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504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504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504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504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504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504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50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504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504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504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04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504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504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504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504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504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s Giannoulis</dc:creator>
  <cp:keywords/>
  <dc:description/>
  <cp:lastModifiedBy>Nikolaos Giannoulis</cp:lastModifiedBy>
  <cp:revision>5</cp:revision>
  <dcterms:created xsi:type="dcterms:W3CDTF">2025-10-22T14:28:00Z</dcterms:created>
  <dcterms:modified xsi:type="dcterms:W3CDTF">2025-12-05T16:57:00Z</dcterms:modified>
</cp:coreProperties>
</file>